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E36D59" w14:textId="501A9EC4" w:rsidR="00FD0FC8" w:rsidRDefault="004F5747" w:rsidP="00FD0FC8">
      <w:pPr>
        <w:pStyle w:val="a"/>
      </w:pPr>
      <w:r>
        <w:t>PŘIHLÁŠKA K</w:t>
      </w:r>
      <w:r w:rsidR="00053557">
        <w:t xml:space="preserve"> </w:t>
      </w:r>
      <w:r w:rsidR="00E45736">
        <w:t>MAGISTERSKÉ</w:t>
      </w:r>
      <w:r>
        <w:t xml:space="preserve"> </w:t>
      </w:r>
      <w:r w:rsidR="00FD0FC8">
        <w:t>STÁTNÍ ZÁVĚREČNÉ ZKOUŠCE NEBO JEJÍ SOUČÁSTI</w:t>
      </w:r>
    </w:p>
    <w:p w14:paraId="4B08FC05" w14:textId="3AE6AEB9" w:rsidR="004F5747" w:rsidRDefault="004F5747" w:rsidP="00FD0FC8">
      <w:pPr>
        <w:pStyle w:val="a"/>
      </w:pPr>
    </w:p>
    <w:p w14:paraId="699148A3" w14:textId="77777777" w:rsidR="004F5747" w:rsidRDefault="004F5747" w:rsidP="004F5747"/>
    <w:p w14:paraId="059C8144" w14:textId="323C2F00" w:rsidR="004F5747" w:rsidRDefault="004F5747" w:rsidP="004F5747">
      <w:proofErr w:type="gramStart"/>
      <w:r>
        <w:rPr>
          <w:b/>
        </w:rPr>
        <w:t>Student:</w:t>
      </w:r>
      <w:r>
        <w:t>........................................................................................................................................</w:t>
      </w:r>
      <w:proofErr w:type="gramEnd"/>
    </w:p>
    <w:p w14:paraId="6017BE54" w14:textId="3E1E0250" w:rsidR="004F5747" w:rsidRDefault="004F5747" w:rsidP="004F5747">
      <w:pPr>
        <w:rPr>
          <w:i/>
        </w:rPr>
      </w:pPr>
      <w:r>
        <w:rPr>
          <w:i/>
        </w:rPr>
        <w:t>(jméno, příjmení, tituly, osobní číslo studenta)</w:t>
      </w:r>
    </w:p>
    <w:p w14:paraId="09ED984D" w14:textId="55F5F72B" w:rsidR="004F5747" w:rsidRDefault="004F5747" w:rsidP="004F5747">
      <w:pPr>
        <w:rPr>
          <w:i/>
        </w:rPr>
      </w:pPr>
    </w:p>
    <w:p w14:paraId="58181A3D" w14:textId="11530945" w:rsidR="00E63848" w:rsidRDefault="00E63848" w:rsidP="004F5747">
      <w:r w:rsidRPr="00B316A5">
        <w:rPr>
          <w:b/>
        </w:rPr>
        <w:t xml:space="preserve">Telefon, </w:t>
      </w:r>
      <w:proofErr w:type="gramStart"/>
      <w:r>
        <w:rPr>
          <w:b/>
        </w:rPr>
        <w:t>e</w:t>
      </w:r>
      <w:r w:rsidRPr="00B316A5">
        <w:rPr>
          <w:b/>
        </w:rPr>
        <w:t>-mail</w:t>
      </w:r>
      <w:r w:rsidRPr="0081549C">
        <w:rPr>
          <w:b/>
        </w:rPr>
        <w:t>:</w:t>
      </w:r>
      <w:r w:rsidRPr="0081549C">
        <w:t>...........................................................................................</w:t>
      </w:r>
      <w:r>
        <w:t>....................</w:t>
      </w:r>
      <w:r w:rsidRPr="0081549C">
        <w:t>.............</w:t>
      </w:r>
      <w:proofErr w:type="gramEnd"/>
    </w:p>
    <w:p w14:paraId="399749D9" w14:textId="77777777" w:rsidR="00FD0FC8" w:rsidRDefault="00FD0FC8" w:rsidP="004F5747">
      <w:pPr>
        <w:rPr>
          <w:i/>
        </w:rPr>
      </w:pPr>
    </w:p>
    <w:p w14:paraId="126FB051" w14:textId="137605C7" w:rsidR="004F5747" w:rsidRDefault="004F5747" w:rsidP="004F5747"/>
    <w:p w14:paraId="71E712BA" w14:textId="11336615" w:rsidR="00FD0FC8" w:rsidRPr="00FD0FC8" w:rsidRDefault="00FD0FC8" w:rsidP="00FD0FC8">
      <w:pPr>
        <w:spacing w:line="360" w:lineRule="auto"/>
        <w:ind w:firstLine="708"/>
        <w:rPr>
          <w:rFonts w:ascii="Times" w:hAnsi="Times"/>
          <w:b/>
          <w:bCs/>
          <w:kern w:val="32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0632EFA" wp14:editId="5DD8BCB8">
                <wp:simplePos x="0" y="0"/>
                <wp:positionH relativeFrom="margin">
                  <wp:align>left</wp:align>
                </wp:positionH>
                <wp:positionV relativeFrom="paragraph">
                  <wp:posOffset>79669</wp:posOffset>
                </wp:positionV>
                <wp:extent cx="95250" cy="90805"/>
                <wp:effectExtent l="0" t="0" r="19050" b="23495"/>
                <wp:wrapNone/>
                <wp:docPr id="4" name="Obdélník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250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B3338DB" id="Obdélník 4" o:spid="_x0000_s1026" style="position:absolute;margin-left:0;margin-top:6.25pt;width:7.5pt;height:7.15pt;z-index:251662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">
                <w10:wrap anchorx="margin"/>
              </v:rect>
            </w:pict>
          </mc:Fallback>
        </mc:AlternateContent>
      </w:r>
      <w:r w:rsidR="004F5747" w:rsidRPr="00FD0FC8">
        <w:rPr>
          <w:rFonts w:ascii="Times" w:hAnsi="Times"/>
          <w:b/>
          <w:bCs/>
          <w:kern w:val="32"/>
          <w:sz w:val="32"/>
          <w:szCs w:val="32"/>
        </w:rPr>
        <w:t xml:space="preserve">Přihlašuji se k obhajobě </w:t>
      </w:r>
      <w:r w:rsidR="00E45736">
        <w:rPr>
          <w:rFonts w:ascii="Times" w:hAnsi="Times"/>
          <w:b/>
          <w:bCs/>
          <w:kern w:val="32"/>
          <w:sz w:val="32"/>
          <w:szCs w:val="32"/>
        </w:rPr>
        <w:t>diplomové</w:t>
      </w:r>
      <w:r w:rsidR="004F5747" w:rsidRPr="00FD0FC8">
        <w:rPr>
          <w:rFonts w:ascii="Times" w:hAnsi="Times"/>
          <w:b/>
          <w:bCs/>
          <w:kern w:val="32"/>
          <w:sz w:val="32"/>
          <w:szCs w:val="32"/>
        </w:rPr>
        <w:t xml:space="preserve"> práce</w:t>
      </w:r>
    </w:p>
    <w:p w14:paraId="194D5005" w14:textId="7D4D3B29" w:rsidR="004F5747" w:rsidRDefault="004F5747" w:rsidP="00FD0FC8">
      <w:pPr>
        <w:spacing w:line="480" w:lineRule="auto"/>
      </w:pPr>
      <w:r>
        <w:t xml:space="preserve"> </w:t>
      </w:r>
      <w:r w:rsidR="00FD0FC8">
        <w:tab/>
        <w:t xml:space="preserve">Název </w:t>
      </w:r>
      <w:proofErr w:type="gramStart"/>
      <w:r w:rsidR="00FD0FC8">
        <w:t xml:space="preserve">práce: </w:t>
      </w:r>
      <w:r>
        <w:t xml:space="preserve"> </w:t>
      </w:r>
      <w:r w:rsidR="00FD0FC8">
        <w:t>.........</w:t>
      </w:r>
      <w:r>
        <w:t>...........................................................................................................</w:t>
      </w:r>
      <w:proofErr w:type="gramEnd"/>
      <w:r w:rsidR="00FD0FC8">
        <w:br/>
      </w:r>
      <w:r w:rsidR="00FD0FC8">
        <w:tab/>
        <w:t>...........................................................................................................................................</w:t>
      </w:r>
    </w:p>
    <w:p w14:paraId="46037EA6" w14:textId="4E50CAF4" w:rsidR="004F5747" w:rsidRDefault="004F5747" w:rsidP="004F5747"/>
    <w:p w14:paraId="2EF1830D" w14:textId="11DE686E" w:rsidR="004F5747" w:rsidRPr="004F5747" w:rsidRDefault="00FD0FC8" w:rsidP="00FD0FC8">
      <w:pPr>
        <w:pStyle w:val="Nadpis1"/>
        <w:ind w:right="-199" w:firstLine="708"/>
        <w:rPr>
          <w:rFonts w:ascii="Times" w:hAnsi="Time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BF7DA74" wp14:editId="1267C8F4">
                <wp:simplePos x="0" y="0"/>
                <wp:positionH relativeFrom="margin">
                  <wp:align>left</wp:align>
                </wp:positionH>
                <wp:positionV relativeFrom="paragraph">
                  <wp:posOffset>206110</wp:posOffset>
                </wp:positionV>
                <wp:extent cx="95250" cy="90805"/>
                <wp:effectExtent l="0" t="0" r="19050" b="23495"/>
                <wp:wrapNone/>
                <wp:docPr id="5" name="Obdélník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250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204E334" id="Obdélník 5" o:spid="_x0000_s1026" style="position:absolute;margin-left:0;margin-top:16.25pt;width:7.5pt;height:7.15pt;z-index:2516643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">
                <w10:wrap anchorx="margin"/>
              </v:rect>
            </w:pict>
          </mc:Fallback>
        </mc:AlternateContent>
      </w:r>
      <w:r w:rsidR="004F5747" w:rsidRPr="004F5747">
        <w:rPr>
          <w:rFonts w:ascii="Times" w:hAnsi="Times"/>
        </w:rPr>
        <w:t>Přihlašuji se k</w:t>
      </w:r>
      <w:r>
        <w:rPr>
          <w:rFonts w:ascii="Times" w:hAnsi="Times"/>
        </w:rPr>
        <w:t>e zkoušce z předmětových okruhů</w:t>
      </w:r>
    </w:p>
    <w:p w14:paraId="023D613E" w14:textId="77777777" w:rsidR="004F5747" w:rsidRPr="004F5747" w:rsidRDefault="004F5747" w:rsidP="004F5747">
      <w:pPr>
        <w:rPr>
          <w:rFonts w:ascii="Times" w:hAnsi="Times"/>
        </w:rPr>
      </w:pPr>
    </w:p>
    <w:p w14:paraId="07C840FF" w14:textId="5C5EF635" w:rsidR="004F5747" w:rsidRDefault="004F5747" w:rsidP="00FD0FC8">
      <w:pPr>
        <w:ind w:firstLine="708"/>
      </w:pPr>
      <w:r>
        <w:t>Program/obor/kombinace: ...............................................................................................</w:t>
      </w:r>
    </w:p>
    <w:p w14:paraId="28723654" w14:textId="77777777" w:rsidR="004F5747" w:rsidRDefault="004F5747" w:rsidP="004F5747"/>
    <w:p w14:paraId="409B0E1F" w14:textId="75A59B17" w:rsidR="004F5747" w:rsidRDefault="00FD0FC8" w:rsidP="00FD0FC8">
      <w:pPr>
        <w:ind w:firstLine="708"/>
      </w:pPr>
      <w:r>
        <w:t>Z</w:t>
      </w:r>
      <w:r w:rsidR="004F5747">
        <w:t>aměření</w:t>
      </w:r>
      <w:r>
        <w:t xml:space="preserve">: </w:t>
      </w:r>
      <w:r w:rsidR="004F5747">
        <w:t>.............................................................................</w:t>
      </w:r>
    </w:p>
    <w:p w14:paraId="17798F26" w14:textId="77777777" w:rsidR="004F5747" w:rsidRDefault="004F5747" w:rsidP="004F5747"/>
    <w:p w14:paraId="2D75525D" w14:textId="6E1DA361" w:rsidR="004F5747" w:rsidRPr="00527B11" w:rsidRDefault="003D737D" w:rsidP="00FD0FC8">
      <w:pPr>
        <w:ind w:firstLine="708"/>
      </w:pPr>
      <w:bookmarkStart w:id="0" w:name="_Hlk106961568"/>
      <w:r w:rsidRPr="00527B11">
        <w:t>Z</w:t>
      </w:r>
      <w:r>
        <w:t>volené okruhy</w:t>
      </w:r>
      <w:r w:rsidR="004F5747" w:rsidRPr="00527B11">
        <w:t>: 1. ...............................................................................................</w:t>
      </w:r>
    </w:p>
    <w:p w14:paraId="08E57E0C" w14:textId="77777777" w:rsidR="004F5747" w:rsidRPr="00527B11" w:rsidRDefault="004F5747" w:rsidP="004F5747"/>
    <w:p w14:paraId="6721580A" w14:textId="07D138C7" w:rsidR="004F5747" w:rsidRPr="00527B11" w:rsidRDefault="004F5747" w:rsidP="004F5747">
      <w:r w:rsidRPr="00527B11">
        <w:t xml:space="preserve">         </w:t>
      </w:r>
      <w:r w:rsidR="00FD0FC8">
        <w:tab/>
        <w:t xml:space="preserve">         </w:t>
      </w:r>
      <w:r w:rsidRPr="00527B11">
        <w:t xml:space="preserve">           </w:t>
      </w:r>
      <w:r w:rsidR="003D737D">
        <w:tab/>
        <w:t xml:space="preserve">    </w:t>
      </w:r>
      <w:r w:rsidRPr="00527B11">
        <w:t>2. ...............................................................................................</w:t>
      </w:r>
    </w:p>
    <w:p w14:paraId="053B74FE" w14:textId="77777777" w:rsidR="004F5747" w:rsidRPr="00527B11" w:rsidRDefault="004F5747" w:rsidP="004F5747"/>
    <w:p w14:paraId="5503E354" w14:textId="36CA744D" w:rsidR="004F5747" w:rsidRPr="00527B11" w:rsidRDefault="004F5747" w:rsidP="004F5747">
      <w:r w:rsidRPr="00527B11">
        <w:t xml:space="preserve">                 </w:t>
      </w:r>
      <w:r>
        <w:t xml:space="preserve">  </w:t>
      </w:r>
      <w:r w:rsidRPr="00527B11">
        <w:t xml:space="preserve"> </w:t>
      </w:r>
      <w:r w:rsidR="00FD0FC8">
        <w:tab/>
        <w:t xml:space="preserve">        </w:t>
      </w:r>
      <w:r w:rsidR="003D737D">
        <w:tab/>
        <w:t xml:space="preserve">    </w:t>
      </w:r>
      <w:r w:rsidRPr="00527B11">
        <w:t>3. ...............................................................................................</w:t>
      </w:r>
    </w:p>
    <w:bookmarkEnd w:id="0"/>
    <w:p w14:paraId="1134EA0E" w14:textId="77777777" w:rsidR="004F5747" w:rsidRPr="00527B11" w:rsidRDefault="004F5747" w:rsidP="004F5747"/>
    <w:p w14:paraId="05191647" w14:textId="77777777" w:rsidR="004F5747" w:rsidRDefault="004F5747" w:rsidP="004F5747"/>
    <w:p w14:paraId="2E7860F5" w14:textId="77777777" w:rsidR="004F5747" w:rsidRDefault="004F5747" w:rsidP="004F5747"/>
    <w:p w14:paraId="5B2C7590" w14:textId="77777777" w:rsidR="004F5747" w:rsidRDefault="004F5747" w:rsidP="004F5747"/>
    <w:p w14:paraId="53A6F7FE" w14:textId="77777777" w:rsidR="004F5747" w:rsidRDefault="004F5747" w:rsidP="004F5747"/>
    <w:p w14:paraId="4784AD94" w14:textId="77777777" w:rsidR="004F5747" w:rsidRDefault="004F5747" w:rsidP="004F5747"/>
    <w:p w14:paraId="4803EC98" w14:textId="77777777" w:rsidR="004F5747" w:rsidRDefault="004F5747" w:rsidP="004F5747"/>
    <w:p w14:paraId="59985749" w14:textId="77777777" w:rsidR="004F5747" w:rsidRDefault="004F5747" w:rsidP="004F5747"/>
    <w:p w14:paraId="44598414" w14:textId="77777777" w:rsidR="004F5747" w:rsidRDefault="004F5747" w:rsidP="004F5747"/>
    <w:p w14:paraId="392CD712" w14:textId="77777777" w:rsidR="004F5747" w:rsidRDefault="004F5747" w:rsidP="004F5747"/>
    <w:p w14:paraId="0843A549" w14:textId="77777777" w:rsidR="004F5747" w:rsidRDefault="004F5747" w:rsidP="004F5747">
      <w:r>
        <w:t xml:space="preserve">V Českých Budějovicích dne </w:t>
      </w:r>
      <w:r w:rsidRPr="009732A5">
        <w:t>.........................</w:t>
      </w:r>
      <w:r>
        <w:tab/>
      </w:r>
      <w:r>
        <w:tab/>
      </w:r>
    </w:p>
    <w:p w14:paraId="3610A7E8" w14:textId="6311B938" w:rsidR="00EB193E" w:rsidRPr="003F3B0D" w:rsidRDefault="004F5747" w:rsidP="00FD0FC8">
      <w:pPr>
        <w:ind w:left="2880" w:firstLine="720"/>
        <w:jc w:val="center"/>
      </w:pPr>
      <w:r>
        <w:t xml:space="preserve">Podpis: </w:t>
      </w:r>
      <w:r w:rsidRPr="009732A5">
        <w:t>......................................</w:t>
      </w:r>
    </w:p>
    <w:sectPr w:rsidR="00EB193E" w:rsidRPr="003F3B0D" w:rsidSect="00233724">
      <w:headerReference w:type="default" r:id="rId7"/>
      <w:pgSz w:w="11906" w:h="16838"/>
      <w:pgMar w:top="2694" w:right="1417" w:bottom="1417" w:left="1417" w:header="735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994FDC" w14:textId="77777777" w:rsidR="00F903B9" w:rsidRDefault="00F903B9" w:rsidP="001753C6">
      <w:r>
        <w:separator/>
      </w:r>
    </w:p>
  </w:endnote>
  <w:endnote w:type="continuationSeparator" w:id="0">
    <w:p w14:paraId="54564C38" w14:textId="77777777" w:rsidR="00F903B9" w:rsidRDefault="00F903B9" w:rsidP="001753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52A76A" w14:textId="77777777" w:rsidR="00F903B9" w:rsidRDefault="00F903B9" w:rsidP="001753C6">
      <w:r>
        <w:separator/>
      </w:r>
    </w:p>
  </w:footnote>
  <w:footnote w:type="continuationSeparator" w:id="0">
    <w:p w14:paraId="5C668CBD" w14:textId="77777777" w:rsidR="00F903B9" w:rsidRDefault="00F903B9" w:rsidP="001753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-459" w:type="dxa"/>
      <w:tblLook w:val="04A0" w:firstRow="1" w:lastRow="0" w:firstColumn="1" w:lastColumn="0" w:noHBand="0" w:noVBand="1"/>
    </w:tblPr>
    <w:tblGrid>
      <w:gridCol w:w="6324"/>
      <w:gridCol w:w="3207"/>
    </w:tblGrid>
    <w:tr w:rsidR="009E36AA" w14:paraId="5299D56E" w14:textId="77777777" w:rsidTr="00FC787D">
      <w:tc>
        <w:tcPr>
          <w:tcW w:w="6345" w:type="dxa"/>
        </w:tcPr>
        <w:p w14:paraId="1F6BD8A6" w14:textId="77777777" w:rsidR="009E36AA" w:rsidRDefault="00615C7D" w:rsidP="00FC787D">
          <w:pPr>
            <w:pStyle w:val="Zhlav"/>
            <w:tabs>
              <w:tab w:val="clear" w:pos="9072"/>
            </w:tabs>
            <w:ind w:left="-108" w:right="-567"/>
          </w:pPr>
          <w:r w:rsidRPr="00FF67A8">
            <w:rPr>
              <w:noProof/>
            </w:rPr>
            <w:drawing>
              <wp:inline distT="0" distB="0" distL="0" distR="0" wp14:anchorId="6286C40D" wp14:editId="671C06A1">
                <wp:extent cx="3476625" cy="638175"/>
                <wp:effectExtent l="0" t="0" r="0" b="0"/>
                <wp:docPr id="1" name="obrázek 1" descr="HlavPapir Pří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lavPapir Pří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476625" cy="638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294" w:type="dxa"/>
        </w:tcPr>
        <w:p w14:paraId="00658B33" w14:textId="62CE5E85" w:rsidR="009E36AA" w:rsidRDefault="009E36AA" w:rsidP="00DB349A">
          <w:pPr>
            <w:pStyle w:val="Zhlav"/>
            <w:tabs>
              <w:tab w:val="clear" w:pos="4536"/>
              <w:tab w:val="clear" w:pos="9072"/>
              <w:tab w:val="right" w:pos="9639"/>
            </w:tabs>
            <w:spacing w:before="20"/>
            <w:ind w:left="113" w:right="-108"/>
            <w:jc w:val="right"/>
          </w:pPr>
        </w:p>
      </w:tc>
    </w:tr>
  </w:tbl>
  <w:p w14:paraId="729DB5C0" w14:textId="77777777" w:rsidR="009E36AA" w:rsidRDefault="009E36AA" w:rsidP="00233724">
    <w:pPr>
      <w:pStyle w:val="Zhlav"/>
      <w:ind w:left="-56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F4D14"/>
    <w:multiLevelType w:val="hybridMultilevel"/>
    <w:tmpl w:val="7D2699E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165CB"/>
    <w:multiLevelType w:val="hybridMultilevel"/>
    <w:tmpl w:val="B87E485E"/>
    <w:lvl w:ilvl="0" w:tplc="747C14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C95AC0"/>
    <w:multiLevelType w:val="hybridMultilevel"/>
    <w:tmpl w:val="79D8EEB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A203BE"/>
    <w:multiLevelType w:val="hybridMultilevel"/>
    <w:tmpl w:val="B87E485E"/>
    <w:lvl w:ilvl="0" w:tplc="747C14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E403C0"/>
    <w:multiLevelType w:val="hybridMultilevel"/>
    <w:tmpl w:val="F66C571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6A606A"/>
    <w:multiLevelType w:val="hybridMultilevel"/>
    <w:tmpl w:val="B87E485E"/>
    <w:lvl w:ilvl="0" w:tplc="747C14FA">
      <w:start w:val="1"/>
      <w:numFmt w:val="decimal"/>
      <w:lvlText w:val="(%1)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9B0A0B"/>
    <w:multiLevelType w:val="hybridMultilevel"/>
    <w:tmpl w:val="B87E485E"/>
    <w:lvl w:ilvl="0" w:tplc="747C14FA">
      <w:start w:val="1"/>
      <w:numFmt w:val="decimal"/>
      <w:lvlText w:val="(%1)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3A612D"/>
    <w:multiLevelType w:val="hybridMultilevel"/>
    <w:tmpl w:val="752CB16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AC6267"/>
    <w:multiLevelType w:val="hybridMultilevel"/>
    <w:tmpl w:val="E7AEBFFE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B91EED"/>
    <w:multiLevelType w:val="hybridMultilevel"/>
    <w:tmpl w:val="4002D81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7123C21"/>
    <w:multiLevelType w:val="hybridMultilevel"/>
    <w:tmpl w:val="B87E485E"/>
    <w:lvl w:ilvl="0" w:tplc="747C14FA">
      <w:start w:val="1"/>
      <w:numFmt w:val="decimal"/>
      <w:lvlText w:val="(%1)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D2308AA"/>
    <w:multiLevelType w:val="hybridMultilevel"/>
    <w:tmpl w:val="344C8DA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01876341">
    <w:abstractNumId w:val="10"/>
  </w:num>
  <w:num w:numId="2" w16cid:durableId="62877612">
    <w:abstractNumId w:val="3"/>
  </w:num>
  <w:num w:numId="3" w16cid:durableId="1051612816">
    <w:abstractNumId w:val="1"/>
  </w:num>
  <w:num w:numId="4" w16cid:durableId="124590636">
    <w:abstractNumId w:val="6"/>
  </w:num>
  <w:num w:numId="5" w16cid:durableId="1672948707">
    <w:abstractNumId w:val="5"/>
  </w:num>
  <w:num w:numId="6" w16cid:durableId="702441547">
    <w:abstractNumId w:val="2"/>
  </w:num>
  <w:num w:numId="7" w16cid:durableId="1094201799">
    <w:abstractNumId w:val="4"/>
  </w:num>
  <w:num w:numId="8" w16cid:durableId="1356073775">
    <w:abstractNumId w:val="0"/>
  </w:num>
  <w:num w:numId="9" w16cid:durableId="1778713898">
    <w:abstractNumId w:val="7"/>
  </w:num>
  <w:num w:numId="10" w16cid:durableId="1442990118">
    <w:abstractNumId w:val="9"/>
  </w:num>
  <w:num w:numId="11" w16cid:durableId="407190975">
    <w:abstractNumId w:val="11"/>
  </w:num>
  <w:num w:numId="12" w16cid:durableId="71011428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MTEyMgMyzAyMLJV0lIJTi4sz8/NACgxrAXvB1tcsAAAA"/>
  </w:docVars>
  <w:rsids>
    <w:rsidRoot w:val="00235D75"/>
    <w:rsid w:val="00000A5B"/>
    <w:rsid w:val="00010767"/>
    <w:rsid w:val="00014DAA"/>
    <w:rsid w:val="000231EF"/>
    <w:rsid w:val="00026A7A"/>
    <w:rsid w:val="0002716A"/>
    <w:rsid w:val="00027F02"/>
    <w:rsid w:val="000371A4"/>
    <w:rsid w:val="00040B3E"/>
    <w:rsid w:val="0004580B"/>
    <w:rsid w:val="00050E88"/>
    <w:rsid w:val="00051609"/>
    <w:rsid w:val="0005184D"/>
    <w:rsid w:val="00051E5A"/>
    <w:rsid w:val="00053557"/>
    <w:rsid w:val="000540A0"/>
    <w:rsid w:val="0005696A"/>
    <w:rsid w:val="0005765C"/>
    <w:rsid w:val="00060D45"/>
    <w:rsid w:val="000613CE"/>
    <w:rsid w:val="00064AF1"/>
    <w:rsid w:val="0006557F"/>
    <w:rsid w:val="00066BF5"/>
    <w:rsid w:val="00071E0F"/>
    <w:rsid w:val="000722C8"/>
    <w:rsid w:val="00073B2E"/>
    <w:rsid w:val="00075D25"/>
    <w:rsid w:val="00081D3B"/>
    <w:rsid w:val="00082598"/>
    <w:rsid w:val="00083E84"/>
    <w:rsid w:val="00084061"/>
    <w:rsid w:val="00086232"/>
    <w:rsid w:val="0008728E"/>
    <w:rsid w:val="00090803"/>
    <w:rsid w:val="00092C57"/>
    <w:rsid w:val="00096912"/>
    <w:rsid w:val="000A04E4"/>
    <w:rsid w:val="000A1188"/>
    <w:rsid w:val="000A2B6A"/>
    <w:rsid w:val="000A6CD8"/>
    <w:rsid w:val="000B1AAB"/>
    <w:rsid w:val="000B2998"/>
    <w:rsid w:val="000B5BDE"/>
    <w:rsid w:val="000C065B"/>
    <w:rsid w:val="000C41B9"/>
    <w:rsid w:val="000D609D"/>
    <w:rsid w:val="000D697C"/>
    <w:rsid w:val="000E269D"/>
    <w:rsid w:val="000E3EA0"/>
    <w:rsid w:val="000E4268"/>
    <w:rsid w:val="000E5394"/>
    <w:rsid w:val="000E5A23"/>
    <w:rsid w:val="000E773F"/>
    <w:rsid w:val="000F0F78"/>
    <w:rsid w:val="000F1409"/>
    <w:rsid w:val="000F2A9E"/>
    <w:rsid w:val="000F4B16"/>
    <w:rsid w:val="000F6680"/>
    <w:rsid w:val="00100748"/>
    <w:rsid w:val="0010211C"/>
    <w:rsid w:val="0010362E"/>
    <w:rsid w:val="00105F68"/>
    <w:rsid w:val="00106DC2"/>
    <w:rsid w:val="001075ED"/>
    <w:rsid w:val="0011210E"/>
    <w:rsid w:val="00112A7D"/>
    <w:rsid w:val="00113295"/>
    <w:rsid w:val="00115225"/>
    <w:rsid w:val="00115815"/>
    <w:rsid w:val="00115EAB"/>
    <w:rsid w:val="00116118"/>
    <w:rsid w:val="001235BD"/>
    <w:rsid w:val="00123830"/>
    <w:rsid w:val="00124E85"/>
    <w:rsid w:val="00126927"/>
    <w:rsid w:val="00132E38"/>
    <w:rsid w:val="00134ADA"/>
    <w:rsid w:val="00140EC9"/>
    <w:rsid w:val="00141726"/>
    <w:rsid w:val="00145030"/>
    <w:rsid w:val="00146D7F"/>
    <w:rsid w:val="00146FDF"/>
    <w:rsid w:val="001478DB"/>
    <w:rsid w:val="00150FDF"/>
    <w:rsid w:val="00151E27"/>
    <w:rsid w:val="0015229D"/>
    <w:rsid w:val="001529E1"/>
    <w:rsid w:val="0015597E"/>
    <w:rsid w:val="00156D3B"/>
    <w:rsid w:val="00157D25"/>
    <w:rsid w:val="00160069"/>
    <w:rsid w:val="00162A80"/>
    <w:rsid w:val="00164259"/>
    <w:rsid w:val="00167414"/>
    <w:rsid w:val="001676AA"/>
    <w:rsid w:val="001753C6"/>
    <w:rsid w:val="00175A16"/>
    <w:rsid w:val="001764C3"/>
    <w:rsid w:val="001778E1"/>
    <w:rsid w:val="00181313"/>
    <w:rsid w:val="00181D0A"/>
    <w:rsid w:val="00185C07"/>
    <w:rsid w:val="001A2E21"/>
    <w:rsid w:val="001A2F7F"/>
    <w:rsid w:val="001A48D9"/>
    <w:rsid w:val="001A646C"/>
    <w:rsid w:val="001B0928"/>
    <w:rsid w:val="001B7A19"/>
    <w:rsid w:val="001B7BF8"/>
    <w:rsid w:val="001C2361"/>
    <w:rsid w:val="001C686F"/>
    <w:rsid w:val="001C7BAF"/>
    <w:rsid w:val="001D222C"/>
    <w:rsid w:val="001D59AF"/>
    <w:rsid w:val="001E335B"/>
    <w:rsid w:val="001E42C1"/>
    <w:rsid w:val="001E5BAA"/>
    <w:rsid w:val="001E688B"/>
    <w:rsid w:val="001E7C9C"/>
    <w:rsid w:val="001F0D8D"/>
    <w:rsid w:val="001F1B98"/>
    <w:rsid w:val="001F1EFD"/>
    <w:rsid w:val="001F2968"/>
    <w:rsid w:val="001F5278"/>
    <w:rsid w:val="001F5E21"/>
    <w:rsid w:val="00201186"/>
    <w:rsid w:val="002016E5"/>
    <w:rsid w:val="00205708"/>
    <w:rsid w:val="0020666F"/>
    <w:rsid w:val="00210AD0"/>
    <w:rsid w:val="0021233F"/>
    <w:rsid w:val="002156C0"/>
    <w:rsid w:val="00223DBD"/>
    <w:rsid w:val="00226A96"/>
    <w:rsid w:val="00226F01"/>
    <w:rsid w:val="0023178C"/>
    <w:rsid w:val="00233724"/>
    <w:rsid w:val="00235D75"/>
    <w:rsid w:val="00245AC1"/>
    <w:rsid w:val="0024754B"/>
    <w:rsid w:val="002549FE"/>
    <w:rsid w:val="00260646"/>
    <w:rsid w:val="00272153"/>
    <w:rsid w:val="00275E5E"/>
    <w:rsid w:val="00275F85"/>
    <w:rsid w:val="00280316"/>
    <w:rsid w:val="00285FA6"/>
    <w:rsid w:val="00287B2B"/>
    <w:rsid w:val="002900E2"/>
    <w:rsid w:val="00291525"/>
    <w:rsid w:val="002917AB"/>
    <w:rsid w:val="002953F0"/>
    <w:rsid w:val="00295A54"/>
    <w:rsid w:val="0029657D"/>
    <w:rsid w:val="002A31E3"/>
    <w:rsid w:val="002A6643"/>
    <w:rsid w:val="002A7099"/>
    <w:rsid w:val="002B0501"/>
    <w:rsid w:val="002B64D5"/>
    <w:rsid w:val="002C12D0"/>
    <w:rsid w:val="002C2030"/>
    <w:rsid w:val="002C4E0B"/>
    <w:rsid w:val="002C6FBF"/>
    <w:rsid w:val="002D0109"/>
    <w:rsid w:val="002D074E"/>
    <w:rsid w:val="002D6C20"/>
    <w:rsid w:val="002E4C9D"/>
    <w:rsid w:val="002E577E"/>
    <w:rsid w:val="002F00A0"/>
    <w:rsid w:val="002F2265"/>
    <w:rsid w:val="003020C7"/>
    <w:rsid w:val="00302B65"/>
    <w:rsid w:val="00306121"/>
    <w:rsid w:val="0031375E"/>
    <w:rsid w:val="00313A5D"/>
    <w:rsid w:val="00315A39"/>
    <w:rsid w:val="003226E0"/>
    <w:rsid w:val="0032463B"/>
    <w:rsid w:val="00325D43"/>
    <w:rsid w:val="003260B7"/>
    <w:rsid w:val="0032672B"/>
    <w:rsid w:val="00331187"/>
    <w:rsid w:val="00332735"/>
    <w:rsid w:val="00335145"/>
    <w:rsid w:val="00341384"/>
    <w:rsid w:val="00350F30"/>
    <w:rsid w:val="003515CA"/>
    <w:rsid w:val="00352572"/>
    <w:rsid w:val="00352C14"/>
    <w:rsid w:val="0035566B"/>
    <w:rsid w:val="00367112"/>
    <w:rsid w:val="00376BAD"/>
    <w:rsid w:val="003800E5"/>
    <w:rsid w:val="003822CC"/>
    <w:rsid w:val="003830E9"/>
    <w:rsid w:val="00384E82"/>
    <w:rsid w:val="003875BD"/>
    <w:rsid w:val="00387FB5"/>
    <w:rsid w:val="003926ED"/>
    <w:rsid w:val="00396512"/>
    <w:rsid w:val="00397F38"/>
    <w:rsid w:val="003A0433"/>
    <w:rsid w:val="003A541D"/>
    <w:rsid w:val="003A5636"/>
    <w:rsid w:val="003B360E"/>
    <w:rsid w:val="003B7F10"/>
    <w:rsid w:val="003C2F1D"/>
    <w:rsid w:val="003C483D"/>
    <w:rsid w:val="003C72FB"/>
    <w:rsid w:val="003D17B7"/>
    <w:rsid w:val="003D38BD"/>
    <w:rsid w:val="003D4629"/>
    <w:rsid w:val="003D48DB"/>
    <w:rsid w:val="003D737D"/>
    <w:rsid w:val="003E2997"/>
    <w:rsid w:val="003E4145"/>
    <w:rsid w:val="003E79C4"/>
    <w:rsid w:val="003F3B0D"/>
    <w:rsid w:val="003F6ED9"/>
    <w:rsid w:val="00400F84"/>
    <w:rsid w:val="0040134A"/>
    <w:rsid w:val="0041207B"/>
    <w:rsid w:val="00413EE3"/>
    <w:rsid w:val="004157E9"/>
    <w:rsid w:val="004201E0"/>
    <w:rsid w:val="00420792"/>
    <w:rsid w:val="004210F4"/>
    <w:rsid w:val="00422F2F"/>
    <w:rsid w:val="00423526"/>
    <w:rsid w:val="004310D9"/>
    <w:rsid w:val="004314BE"/>
    <w:rsid w:val="004323EE"/>
    <w:rsid w:val="004372E4"/>
    <w:rsid w:val="004377F5"/>
    <w:rsid w:val="00437BB7"/>
    <w:rsid w:val="0044036A"/>
    <w:rsid w:val="004422A7"/>
    <w:rsid w:val="0044230D"/>
    <w:rsid w:val="00443BB5"/>
    <w:rsid w:val="00445123"/>
    <w:rsid w:val="00446FA0"/>
    <w:rsid w:val="00450AFD"/>
    <w:rsid w:val="00453CDD"/>
    <w:rsid w:val="0046320B"/>
    <w:rsid w:val="00466FD5"/>
    <w:rsid w:val="00472FC7"/>
    <w:rsid w:val="004758B5"/>
    <w:rsid w:val="00475DB3"/>
    <w:rsid w:val="00476282"/>
    <w:rsid w:val="00480D22"/>
    <w:rsid w:val="00482B67"/>
    <w:rsid w:val="00482D3C"/>
    <w:rsid w:val="00482FD2"/>
    <w:rsid w:val="00494991"/>
    <w:rsid w:val="00495ED4"/>
    <w:rsid w:val="00496697"/>
    <w:rsid w:val="004967BB"/>
    <w:rsid w:val="00497ACA"/>
    <w:rsid w:val="00497ECE"/>
    <w:rsid w:val="004A1A6F"/>
    <w:rsid w:val="004B3B5C"/>
    <w:rsid w:val="004B3D97"/>
    <w:rsid w:val="004B57AB"/>
    <w:rsid w:val="004B7B31"/>
    <w:rsid w:val="004C0BC2"/>
    <w:rsid w:val="004C2757"/>
    <w:rsid w:val="004C65B1"/>
    <w:rsid w:val="004C6F41"/>
    <w:rsid w:val="004D5027"/>
    <w:rsid w:val="004D5A09"/>
    <w:rsid w:val="004E0B9B"/>
    <w:rsid w:val="004E0E7A"/>
    <w:rsid w:val="004E20EB"/>
    <w:rsid w:val="004E43FA"/>
    <w:rsid w:val="004E4ACD"/>
    <w:rsid w:val="004E503C"/>
    <w:rsid w:val="004E54E7"/>
    <w:rsid w:val="004E58F9"/>
    <w:rsid w:val="004E699D"/>
    <w:rsid w:val="004E6E4E"/>
    <w:rsid w:val="004E71C7"/>
    <w:rsid w:val="004F027B"/>
    <w:rsid w:val="004F28BE"/>
    <w:rsid w:val="004F4A92"/>
    <w:rsid w:val="004F5747"/>
    <w:rsid w:val="00501B19"/>
    <w:rsid w:val="00503036"/>
    <w:rsid w:val="005032B1"/>
    <w:rsid w:val="00503456"/>
    <w:rsid w:val="00505019"/>
    <w:rsid w:val="00507371"/>
    <w:rsid w:val="0050777A"/>
    <w:rsid w:val="00513AA9"/>
    <w:rsid w:val="00513B23"/>
    <w:rsid w:val="00520400"/>
    <w:rsid w:val="005218E0"/>
    <w:rsid w:val="00521DD6"/>
    <w:rsid w:val="0052271D"/>
    <w:rsid w:val="00527943"/>
    <w:rsid w:val="00530352"/>
    <w:rsid w:val="005336F4"/>
    <w:rsid w:val="005350BA"/>
    <w:rsid w:val="00535743"/>
    <w:rsid w:val="00536A28"/>
    <w:rsid w:val="00541839"/>
    <w:rsid w:val="00541EB1"/>
    <w:rsid w:val="00543936"/>
    <w:rsid w:val="005445E7"/>
    <w:rsid w:val="00547004"/>
    <w:rsid w:val="00554B63"/>
    <w:rsid w:val="00555C6E"/>
    <w:rsid w:val="00564267"/>
    <w:rsid w:val="005730B6"/>
    <w:rsid w:val="00573F4A"/>
    <w:rsid w:val="005750EE"/>
    <w:rsid w:val="005761DD"/>
    <w:rsid w:val="00576BE3"/>
    <w:rsid w:val="00576FFB"/>
    <w:rsid w:val="00580506"/>
    <w:rsid w:val="00582B76"/>
    <w:rsid w:val="00583E54"/>
    <w:rsid w:val="005902B3"/>
    <w:rsid w:val="005915EF"/>
    <w:rsid w:val="00593F37"/>
    <w:rsid w:val="005A2703"/>
    <w:rsid w:val="005A7019"/>
    <w:rsid w:val="005B56FF"/>
    <w:rsid w:val="005B7FE7"/>
    <w:rsid w:val="005C3D76"/>
    <w:rsid w:val="005C4B01"/>
    <w:rsid w:val="005C5613"/>
    <w:rsid w:val="005D178D"/>
    <w:rsid w:val="005D3EF3"/>
    <w:rsid w:val="005D4200"/>
    <w:rsid w:val="005E02C3"/>
    <w:rsid w:val="005E122A"/>
    <w:rsid w:val="005E1AC4"/>
    <w:rsid w:val="005F16BE"/>
    <w:rsid w:val="005F18BE"/>
    <w:rsid w:val="005F3E9F"/>
    <w:rsid w:val="005F54D4"/>
    <w:rsid w:val="005F64D1"/>
    <w:rsid w:val="00602078"/>
    <w:rsid w:val="00604574"/>
    <w:rsid w:val="00607709"/>
    <w:rsid w:val="006108B3"/>
    <w:rsid w:val="00611293"/>
    <w:rsid w:val="0061339B"/>
    <w:rsid w:val="00613DA7"/>
    <w:rsid w:val="00615C7D"/>
    <w:rsid w:val="00616801"/>
    <w:rsid w:val="00623F64"/>
    <w:rsid w:val="00624417"/>
    <w:rsid w:val="0062577C"/>
    <w:rsid w:val="00627CA6"/>
    <w:rsid w:val="0063340A"/>
    <w:rsid w:val="00634F3D"/>
    <w:rsid w:val="00636428"/>
    <w:rsid w:val="006433D7"/>
    <w:rsid w:val="006462B0"/>
    <w:rsid w:val="00654EC6"/>
    <w:rsid w:val="006566FB"/>
    <w:rsid w:val="0066444A"/>
    <w:rsid w:val="00666D43"/>
    <w:rsid w:val="00666E54"/>
    <w:rsid w:val="00670551"/>
    <w:rsid w:val="006716AE"/>
    <w:rsid w:val="00673020"/>
    <w:rsid w:val="006779E6"/>
    <w:rsid w:val="0068504A"/>
    <w:rsid w:val="00685D66"/>
    <w:rsid w:val="00690E2B"/>
    <w:rsid w:val="006914F5"/>
    <w:rsid w:val="006915F0"/>
    <w:rsid w:val="00695487"/>
    <w:rsid w:val="006973F6"/>
    <w:rsid w:val="006A0538"/>
    <w:rsid w:val="006A23E6"/>
    <w:rsid w:val="006A44E0"/>
    <w:rsid w:val="006A62C3"/>
    <w:rsid w:val="006A732E"/>
    <w:rsid w:val="006A79A2"/>
    <w:rsid w:val="006B1408"/>
    <w:rsid w:val="006B478A"/>
    <w:rsid w:val="006B61ED"/>
    <w:rsid w:val="006B759C"/>
    <w:rsid w:val="006D0F58"/>
    <w:rsid w:val="006D1725"/>
    <w:rsid w:val="006E10A1"/>
    <w:rsid w:val="006E2C35"/>
    <w:rsid w:val="006E2E78"/>
    <w:rsid w:val="006E3257"/>
    <w:rsid w:val="006E6E41"/>
    <w:rsid w:val="006F0714"/>
    <w:rsid w:val="006F0DC6"/>
    <w:rsid w:val="006F4985"/>
    <w:rsid w:val="006F7F81"/>
    <w:rsid w:val="00701978"/>
    <w:rsid w:val="00707760"/>
    <w:rsid w:val="0071313B"/>
    <w:rsid w:val="00713A91"/>
    <w:rsid w:val="00715818"/>
    <w:rsid w:val="0072281F"/>
    <w:rsid w:val="007239E0"/>
    <w:rsid w:val="00731978"/>
    <w:rsid w:val="00736FF0"/>
    <w:rsid w:val="007378D6"/>
    <w:rsid w:val="00742EF2"/>
    <w:rsid w:val="00744FDF"/>
    <w:rsid w:val="00754980"/>
    <w:rsid w:val="00756A0B"/>
    <w:rsid w:val="00762896"/>
    <w:rsid w:val="00763B25"/>
    <w:rsid w:val="00764D2C"/>
    <w:rsid w:val="007651C7"/>
    <w:rsid w:val="00766CA0"/>
    <w:rsid w:val="00770E56"/>
    <w:rsid w:val="00773565"/>
    <w:rsid w:val="0077412B"/>
    <w:rsid w:val="00776427"/>
    <w:rsid w:val="0077664C"/>
    <w:rsid w:val="00777F51"/>
    <w:rsid w:val="00780586"/>
    <w:rsid w:val="007830E7"/>
    <w:rsid w:val="00783D49"/>
    <w:rsid w:val="00787930"/>
    <w:rsid w:val="00790921"/>
    <w:rsid w:val="00794C49"/>
    <w:rsid w:val="007A27E7"/>
    <w:rsid w:val="007A3061"/>
    <w:rsid w:val="007A4CFB"/>
    <w:rsid w:val="007A734D"/>
    <w:rsid w:val="007B04F3"/>
    <w:rsid w:val="007B45B3"/>
    <w:rsid w:val="007B7BDE"/>
    <w:rsid w:val="007C20D2"/>
    <w:rsid w:val="007C619E"/>
    <w:rsid w:val="007C628A"/>
    <w:rsid w:val="007D38CD"/>
    <w:rsid w:val="007D5369"/>
    <w:rsid w:val="007D5493"/>
    <w:rsid w:val="007E0CB1"/>
    <w:rsid w:val="007E196C"/>
    <w:rsid w:val="007E7E4A"/>
    <w:rsid w:val="007F15F0"/>
    <w:rsid w:val="007F41E5"/>
    <w:rsid w:val="007F58DE"/>
    <w:rsid w:val="00800247"/>
    <w:rsid w:val="0080144F"/>
    <w:rsid w:val="00801499"/>
    <w:rsid w:val="00805A2C"/>
    <w:rsid w:val="00810923"/>
    <w:rsid w:val="008131CB"/>
    <w:rsid w:val="0081789C"/>
    <w:rsid w:val="008220E8"/>
    <w:rsid w:val="00822744"/>
    <w:rsid w:val="00822FE7"/>
    <w:rsid w:val="008300BB"/>
    <w:rsid w:val="00832E9C"/>
    <w:rsid w:val="0083459A"/>
    <w:rsid w:val="008348C0"/>
    <w:rsid w:val="00835464"/>
    <w:rsid w:val="008356A8"/>
    <w:rsid w:val="00836FC1"/>
    <w:rsid w:val="0084143F"/>
    <w:rsid w:val="008421A5"/>
    <w:rsid w:val="008422D3"/>
    <w:rsid w:val="00845BFF"/>
    <w:rsid w:val="00846264"/>
    <w:rsid w:val="0084746A"/>
    <w:rsid w:val="00847727"/>
    <w:rsid w:val="00847AB0"/>
    <w:rsid w:val="00851A61"/>
    <w:rsid w:val="008521BB"/>
    <w:rsid w:val="008543EC"/>
    <w:rsid w:val="00855DB0"/>
    <w:rsid w:val="008579A8"/>
    <w:rsid w:val="008607B1"/>
    <w:rsid w:val="0086780B"/>
    <w:rsid w:val="008733F7"/>
    <w:rsid w:val="008734BB"/>
    <w:rsid w:val="00884040"/>
    <w:rsid w:val="00891A63"/>
    <w:rsid w:val="00892A95"/>
    <w:rsid w:val="00892C85"/>
    <w:rsid w:val="00896D2A"/>
    <w:rsid w:val="008A05F6"/>
    <w:rsid w:val="008A0ACF"/>
    <w:rsid w:val="008A4EBC"/>
    <w:rsid w:val="008A5A23"/>
    <w:rsid w:val="008A731B"/>
    <w:rsid w:val="008A790B"/>
    <w:rsid w:val="008B3340"/>
    <w:rsid w:val="008B6F5B"/>
    <w:rsid w:val="008C3282"/>
    <w:rsid w:val="008D0EC0"/>
    <w:rsid w:val="008D698E"/>
    <w:rsid w:val="008E13B5"/>
    <w:rsid w:val="008E1DBF"/>
    <w:rsid w:val="008E7BC7"/>
    <w:rsid w:val="008F27CC"/>
    <w:rsid w:val="008F3193"/>
    <w:rsid w:val="008F4B1A"/>
    <w:rsid w:val="008F51CC"/>
    <w:rsid w:val="00903260"/>
    <w:rsid w:val="00904719"/>
    <w:rsid w:val="00905742"/>
    <w:rsid w:val="00905A5E"/>
    <w:rsid w:val="009065A6"/>
    <w:rsid w:val="009122FE"/>
    <w:rsid w:val="00914B9E"/>
    <w:rsid w:val="009165B1"/>
    <w:rsid w:val="00925FA7"/>
    <w:rsid w:val="00932497"/>
    <w:rsid w:val="0093331E"/>
    <w:rsid w:val="00933768"/>
    <w:rsid w:val="00935DBA"/>
    <w:rsid w:val="009443DE"/>
    <w:rsid w:val="00945CC9"/>
    <w:rsid w:val="00956205"/>
    <w:rsid w:val="00956891"/>
    <w:rsid w:val="00957998"/>
    <w:rsid w:val="00961650"/>
    <w:rsid w:val="00962498"/>
    <w:rsid w:val="00963C6B"/>
    <w:rsid w:val="0097431D"/>
    <w:rsid w:val="009743D3"/>
    <w:rsid w:val="0097717E"/>
    <w:rsid w:val="00980ABA"/>
    <w:rsid w:val="00983C63"/>
    <w:rsid w:val="0098401D"/>
    <w:rsid w:val="00986569"/>
    <w:rsid w:val="00987358"/>
    <w:rsid w:val="0099360B"/>
    <w:rsid w:val="00994778"/>
    <w:rsid w:val="00995618"/>
    <w:rsid w:val="009957EA"/>
    <w:rsid w:val="009A2596"/>
    <w:rsid w:val="009B3588"/>
    <w:rsid w:val="009B4DA0"/>
    <w:rsid w:val="009B7CF0"/>
    <w:rsid w:val="009C2FEC"/>
    <w:rsid w:val="009D105B"/>
    <w:rsid w:val="009D1266"/>
    <w:rsid w:val="009D69A0"/>
    <w:rsid w:val="009E36AA"/>
    <w:rsid w:val="009E4BB7"/>
    <w:rsid w:val="009E5C85"/>
    <w:rsid w:val="009F02B8"/>
    <w:rsid w:val="009F090F"/>
    <w:rsid w:val="009F1755"/>
    <w:rsid w:val="009F1845"/>
    <w:rsid w:val="009F18D3"/>
    <w:rsid w:val="009F23E6"/>
    <w:rsid w:val="009F4CA7"/>
    <w:rsid w:val="009F54C1"/>
    <w:rsid w:val="009F6025"/>
    <w:rsid w:val="009F7090"/>
    <w:rsid w:val="009F7189"/>
    <w:rsid w:val="00A01413"/>
    <w:rsid w:val="00A01610"/>
    <w:rsid w:val="00A03362"/>
    <w:rsid w:val="00A14B68"/>
    <w:rsid w:val="00A15DE4"/>
    <w:rsid w:val="00A2121D"/>
    <w:rsid w:val="00A21D62"/>
    <w:rsid w:val="00A2282F"/>
    <w:rsid w:val="00A242DA"/>
    <w:rsid w:val="00A41672"/>
    <w:rsid w:val="00A57BBF"/>
    <w:rsid w:val="00A64853"/>
    <w:rsid w:val="00A70926"/>
    <w:rsid w:val="00A72489"/>
    <w:rsid w:val="00A848F1"/>
    <w:rsid w:val="00A85A32"/>
    <w:rsid w:val="00A92236"/>
    <w:rsid w:val="00A9339F"/>
    <w:rsid w:val="00A93713"/>
    <w:rsid w:val="00A93E15"/>
    <w:rsid w:val="00A9404B"/>
    <w:rsid w:val="00A973F6"/>
    <w:rsid w:val="00AA28B0"/>
    <w:rsid w:val="00AA3B61"/>
    <w:rsid w:val="00AA4F90"/>
    <w:rsid w:val="00AA5387"/>
    <w:rsid w:val="00AB09FF"/>
    <w:rsid w:val="00AB670D"/>
    <w:rsid w:val="00AC09C5"/>
    <w:rsid w:val="00AD6844"/>
    <w:rsid w:val="00AD6869"/>
    <w:rsid w:val="00AD791A"/>
    <w:rsid w:val="00AE175D"/>
    <w:rsid w:val="00AE60C0"/>
    <w:rsid w:val="00AF309F"/>
    <w:rsid w:val="00AF579B"/>
    <w:rsid w:val="00B01D82"/>
    <w:rsid w:val="00B02F83"/>
    <w:rsid w:val="00B04023"/>
    <w:rsid w:val="00B041E2"/>
    <w:rsid w:val="00B0506D"/>
    <w:rsid w:val="00B07C16"/>
    <w:rsid w:val="00B15B71"/>
    <w:rsid w:val="00B17F0F"/>
    <w:rsid w:val="00B21BF5"/>
    <w:rsid w:val="00B25776"/>
    <w:rsid w:val="00B26EEA"/>
    <w:rsid w:val="00B30054"/>
    <w:rsid w:val="00B30238"/>
    <w:rsid w:val="00B3152B"/>
    <w:rsid w:val="00B3156C"/>
    <w:rsid w:val="00B340F0"/>
    <w:rsid w:val="00B349F3"/>
    <w:rsid w:val="00B36125"/>
    <w:rsid w:val="00B4105F"/>
    <w:rsid w:val="00B43C04"/>
    <w:rsid w:val="00B44227"/>
    <w:rsid w:val="00B45208"/>
    <w:rsid w:val="00B46731"/>
    <w:rsid w:val="00B46A0C"/>
    <w:rsid w:val="00B554E4"/>
    <w:rsid w:val="00B565CA"/>
    <w:rsid w:val="00B61592"/>
    <w:rsid w:val="00B61A2C"/>
    <w:rsid w:val="00B63B8C"/>
    <w:rsid w:val="00B678B9"/>
    <w:rsid w:val="00B70A59"/>
    <w:rsid w:val="00B7140D"/>
    <w:rsid w:val="00B71992"/>
    <w:rsid w:val="00B721B7"/>
    <w:rsid w:val="00B723F1"/>
    <w:rsid w:val="00B726CD"/>
    <w:rsid w:val="00B744C8"/>
    <w:rsid w:val="00B770D2"/>
    <w:rsid w:val="00B84119"/>
    <w:rsid w:val="00B85378"/>
    <w:rsid w:val="00B869F8"/>
    <w:rsid w:val="00B86E9E"/>
    <w:rsid w:val="00B96692"/>
    <w:rsid w:val="00B97526"/>
    <w:rsid w:val="00BA3CD3"/>
    <w:rsid w:val="00BB088C"/>
    <w:rsid w:val="00BB3BF9"/>
    <w:rsid w:val="00BB72F9"/>
    <w:rsid w:val="00BD3F0E"/>
    <w:rsid w:val="00BE007A"/>
    <w:rsid w:val="00BE14EE"/>
    <w:rsid w:val="00BE30B9"/>
    <w:rsid w:val="00BE4F66"/>
    <w:rsid w:val="00BF0A72"/>
    <w:rsid w:val="00BF0D97"/>
    <w:rsid w:val="00BF202A"/>
    <w:rsid w:val="00BF2C91"/>
    <w:rsid w:val="00BF4069"/>
    <w:rsid w:val="00BF7981"/>
    <w:rsid w:val="00C01863"/>
    <w:rsid w:val="00C07DCC"/>
    <w:rsid w:val="00C14D19"/>
    <w:rsid w:val="00C163A8"/>
    <w:rsid w:val="00C236EE"/>
    <w:rsid w:val="00C276C9"/>
    <w:rsid w:val="00C32B75"/>
    <w:rsid w:val="00C37236"/>
    <w:rsid w:val="00C37A34"/>
    <w:rsid w:val="00C404BC"/>
    <w:rsid w:val="00C44A23"/>
    <w:rsid w:val="00C45735"/>
    <w:rsid w:val="00C45BAE"/>
    <w:rsid w:val="00C47BFD"/>
    <w:rsid w:val="00C47F26"/>
    <w:rsid w:val="00C53386"/>
    <w:rsid w:val="00C5490F"/>
    <w:rsid w:val="00C71DBD"/>
    <w:rsid w:val="00C737E6"/>
    <w:rsid w:val="00C771C7"/>
    <w:rsid w:val="00C803C5"/>
    <w:rsid w:val="00C820AF"/>
    <w:rsid w:val="00C84113"/>
    <w:rsid w:val="00C857A3"/>
    <w:rsid w:val="00C85B3D"/>
    <w:rsid w:val="00C87BD7"/>
    <w:rsid w:val="00C91F2C"/>
    <w:rsid w:val="00C97B7D"/>
    <w:rsid w:val="00CA2C51"/>
    <w:rsid w:val="00CA30C1"/>
    <w:rsid w:val="00CB4FE5"/>
    <w:rsid w:val="00CC07A4"/>
    <w:rsid w:val="00CC1B0E"/>
    <w:rsid w:val="00CC4D43"/>
    <w:rsid w:val="00CC71F7"/>
    <w:rsid w:val="00CD239D"/>
    <w:rsid w:val="00CD2922"/>
    <w:rsid w:val="00CD4802"/>
    <w:rsid w:val="00CD5245"/>
    <w:rsid w:val="00CD5F2F"/>
    <w:rsid w:val="00CE1341"/>
    <w:rsid w:val="00CE1DE3"/>
    <w:rsid w:val="00CE2128"/>
    <w:rsid w:val="00CE7316"/>
    <w:rsid w:val="00CF18AB"/>
    <w:rsid w:val="00CF4FBE"/>
    <w:rsid w:val="00D037AA"/>
    <w:rsid w:val="00D06C4E"/>
    <w:rsid w:val="00D1120F"/>
    <w:rsid w:val="00D11337"/>
    <w:rsid w:val="00D11614"/>
    <w:rsid w:val="00D16AF4"/>
    <w:rsid w:val="00D21176"/>
    <w:rsid w:val="00D22982"/>
    <w:rsid w:val="00D231A6"/>
    <w:rsid w:val="00D25675"/>
    <w:rsid w:val="00D26E3E"/>
    <w:rsid w:val="00D46315"/>
    <w:rsid w:val="00D521A8"/>
    <w:rsid w:val="00D53D73"/>
    <w:rsid w:val="00D5636B"/>
    <w:rsid w:val="00D578B0"/>
    <w:rsid w:val="00D61883"/>
    <w:rsid w:val="00D62E47"/>
    <w:rsid w:val="00D65228"/>
    <w:rsid w:val="00D67E6E"/>
    <w:rsid w:val="00D7028E"/>
    <w:rsid w:val="00D71D5F"/>
    <w:rsid w:val="00D73075"/>
    <w:rsid w:val="00D73956"/>
    <w:rsid w:val="00D76B2D"/>
    <w:rsid w:val="00D802EF"/>
    <w:rsid w:val="00D86BCC"/>
    <w:rsid w:val="00D90396"/>
    <w:rsid w:val="00D94BFF"/>
    <w:rsid w:val="00D956AA"/>
    <w:rsid w:val="00DA064C"/>
    <w:rsid w:val="00DA1EA1"/>
    <w:rsid w:val="00DA2703"/>
    <w:rsid w:val="00DA33EF"/>
    <w:rsid w:val="00DA5297"/>
    <w:rsid w:val="00DA531B"/>
    <w:rsid w:val="00DA5F69"/>
    <w:rsid w:val="00DA6CCC"/>
    <w:rsid w:val="00DA7DD6"/>
    <w:rsid w:val="00DB349A"/>
    <w:rsid w:val="00DB3C95"/>
    <w:rsid w:val="00DB4620"/>
    <w:rsid w:val="00DC078B"/>
    <w:rsid w:val="00DC1F8A"/>
    <w:rsid w:val="00DC4287"/>
    <w:rsid w:val="00DC7710"/>
    <w:rsid w:val="00DC7AFE"/>
    <w:rsid w:val="00DD1433"/>
    <w:rsid w:val="00DE0303"/>
    <w:rsid w:val="00DE0F3A"/>
    <w:rsid w:val="00DE4DF2"/>
    <w:rsid w:val="00DF199A"/>
    <w:rsid w:val="00DF463A"/>
    <w:rsid w:val="00DF4F3B"/>
    <w:rsid w:val="00DF576B"/>
    <w:rsid w:val="00DF5E53"/>
    <w:rsid w:val="00DF5F4B"/>
    <w:rsid w:val="00E03F9F"/>
    <w:rsid w:val="00E047FA"/>
    <w:rsid w:val="00E0593F"/>
    <w:rsid w:val="00E05B82"/>
    <w:rsid w:val="00E07B5F"/>
    <w:rsid w:val="00E107F3"/>
    <w:rsid w:val="00E10EA8"/>
    <w:rsid w:val="00E12319"/>
    <w:rsid w:val="00E14E94"/>
    <w:rsid w:val="00E151DB"/>
    <w:rsid w:val="00E15CEA"/>
    <w:rsid w:val="00E21D35"/>
    <w:rsid w:val="00E25BE5"/>
    <w:rsid w:val="00E26252"/>
    <w:rsid w:val="00E262DD"/>
    <w:rsid w:val="00E26737"/>
    <w:rsid w:val="00E26CE1"/>
    <w:rsid w:val="00E277E3"/>
    <w:rsid w:val="00E27A60"/>
    <w:rsid w:val="00E3015B"/>
    <w:rsid w:val="00E31199"/>
    <w:rsid w:val="00E35465"/>
    <w:rsid w:val="00E36402"/>
    <w:rsid w:val="00E36BA1"/>
    <w:rsid w:val="00E40788"/>
    <w:rsid w:val="00E410CB"/>
    <w:rsid w:val="00E42D7E"/>
    <w:rsid w:val="00E435B3"/>
    <w:rsid w:val="00E45736"/>
    <w:rsid w:val="00E46FE0"/>
    <w:rsid w:val="00E539CC"/>
    <w:rsid w:val="00E541BC"/>
    <w:rsid w:val="00E54DD6"/>
    <w:rsid w:val="00E57EED"/>
    <w:rsid w:val="00E615B2"/>
    <w:rsid w:val="00E62ACB"/>
    <w:rsid w:val="00E63848"/>
    <w:rsid w:val="00E64F8E"/>
    <w:rsid w:val="00E706B4"/>
    <w:rsid w:val="00E73F81"/>
    <w:rsid w:val="00E74176"/>
    <w:rsid w:val="00E847F5"/>
    <w:rsid w:val="00E84AC0"/>
    <w:rsid w:val="00E9016D"/>
    <w:rsid w:val="00E905CF"/>
    <w:rsid w:val="00E917F3"/>
    <w:rsid w:val="00EA2F40"/>
    <w:rsid w:val="00EA7929"/>
    <w:rsid w:val="00EB193E"/>
    <w:rsid w:val="00EB7113"/>
    <w:rsid w:val="00EC0039"/>
    <w:rsid w:val="00EC2549"/>
    <w:rsid w:val="00EC365A"/>
    <w:rsid w:val="00EC457D"/>
    <w:rsid w:val="00EC5FDD"/>
    <w:rsid w:val="00EC63AA"/>
    <w:rsid w:val="00EC7BF7"/>
    <w:rsid w:val="00ED1437"/>
    <w:rsid w:val="00ED3CF4"/>
    <w:rsid w:val="00ED5CEB"/>
    <w:rsid w:val="00EE1545"/>
    <w:rsid w:val="00EE43C6"/>
    <w:rsid w:val="00EE73F8"/>
    <w:rsid w:val="00EF29AD"/>
    <w:rsid w:val="00EF4715"/>
    <w:rsid w:val="00EF4FFF"/>
    <w:rsid w:val="00EF5CA4"/>
    <w:rsid w:val="00EF6C3C"/>
    <w:rsid w:val="00F00790"/>
    <w:rsid w:val="00F016C6"/>
    <w:rsid w:val="00F02311"/>
    <w:rsid w:val="00F0237A"/>
    <w:rsid w:val="00F03DDC"/>
    <w:rsid w:val="00F05307"/>
    <w:rsid w:val="00F07669"/>
    <w:rsid w:val="00F10346"/>
    <w:rsid w:val="00F138BF"/>
    <w:rsid w:val="00F2085F"/>
    <w:rsid w:val="00F24F72"/>
    <w:rsid w:val="00F26C7D"/>
    <w:rsid w:val="00F26EB9"/>
    <w:rsid w:val="00F30E85"/>
    <w:rsid w:val="00F3182C"/>
    <w:rsid w:val="00F3662E"/>
    <w:rsid w:val="00F41D71"/>
    <w:rsid w:val="00F44A5E"/>
    <w:rsid w:val="00F44DE2"/>
    <w:rsid w:val="00F460F3"/>
    <w:rsid w:val="00F51484"/>
    <w:rsid w:val="00F60B6C"/>
    <w:rsid w:val="00F63B3E"/>
    <w:rsid w:val="00F640AF"/>
    <w:rsid w:val="00F64C4B"/>
    <w:rsid w:val="00F65BB3"/>
    <w:rsid w:val="00F67C1A"/>
    <w:rsid w:val="00F729A9"/>
    <w:rsid w:val="00F7501A"/>
    <w:rsid w:val="00F757CE"/>
    <w:rsid w:val="00F769BF"/>
    <w:rsid w:val="00F81BA8"/>
    <w:rsid w:val="00F8223B"/>
    <w:rsid w:val="00F82D90"/>
    <w:rsid w:val="00F84F50"/>
    <w:rsid w:val="00F8627B"/>
    <w:rsid w:val="00F869B3"/>
    <w:rsid w:val="00F87AA6"/>
    <w:rsid w:val="00F903B9"/>
    <w:rsid w:val="00F92CFC"/>
    <w:rsid w:val="00F934B6"/>
    <w:rsid w:val="00F97299"/>
    <w:rsid w:val="00FA14D3"/>
    <w:rsid w:val="00FA296C"/>
    <w:rsid w:val="00FA587E"/>
    <w:rsid w:val="00FA66D2"/>
    <w:rsid w:val="00FB1476"/>
    <w:rsid w:val="00FB3320"/>
    <w:rsid w:val="00FB663B"/>
    <w:rsid w:val="00FB7E58"/>
    <w:rsid w:val="00FC3040"/>
    <w:rsid w:val="00FC5371"/>
    <w:rsid w:val="00FC787D"/>
    <w:rsid w:val="00FD0FC8"/>
    <w:rsid w:val="00FD5388"/>
    <w:rsid w:val="00FD5416"/>
    <w:rsid w:val="00FD5F36"/>
    <w:rsid w:val="00FE149A"/>
    <w:rsid w:val="00FE7777"/>
    <w:rsid w:val="00FF14A9"/>
    <w:rsid w:val="00FF4C2F"/>
    <w:rsid w:val="00FF6777"/>
    <w:rsid w:val="00FF6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6F2CF15"/>
  <w15:chartTrackingRefBased/>
  <w15:docId w15:val="{5D84A327-2618-4DE1-8DED-AD35B99B60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sz w:val="24"/>
      <w:szCs w:val="24"/>
    </w:rPr>
  </w:style>
  <w:style w:type="paragraph" w:styleId="Nadpis1">
    <w:name w:val="heading 1"/>
    <w:basedOn w:val="Normln"/>
    <w:next w:val="Normln"/>
    <w:link w:val="Nadpis1Char"/>
    <w:uiPriority w:val="9"/>
    <w:qFormat/>
    <w:rsid w:val="00E05B82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1753C6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1753C6"/>
    <w:rPr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1753C6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rsid w:val="001753C6"/>
    <w:rPr>
      <w:sz w:val="24"/>
      <w:szCs w:val="24"/>
    </w:rPr>
  </w:style>
  <w:style w:type="character" w:styleId="Hypertextovodkaz">
    <w:name w:val="Hyperlink"/>
    <w:uiPriority w:val="99"/>
    <w:unhideWhenUsed/>
    <w:rsid w:val="00E541BC"/>
    <w:rPr>
      <w:color w:val="0000FF"/>
      <w:u w:val="single"/>
    </w:rPr>
  </w:style>
  <w:style w:type="table" w:styleId="Mkatabulky">
    <w:name w:val="Table Grid"/>
    <w:basedOn w:val="Normlntabulka"/>
    <w:uiPriority w:val="59"/>
    <w:rsid w:val="001A48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semiHidden/>
    <w:rsid w:val="00E84AC0"/>
    <w:rPr>
      <w:sz w:val="20"/>
      <w:szCs w:val="20"/>
      <w:lang w:eastAsia="en-US"/>
    </w:rPr>
  </w:style>
  <w:style w:type="character" w:customStyle="1" w:styleId="TextpoznpodarouChar">
    <w:name w:val="Text pozn. pod čarou Char"/>
    <w:link w:val="Textpoznpodarou"/>
    <w:semiHidden/>
    <w:rsid w:val="00E84AC0"/>
    <w:rPr>
      <w:lang w:eastAsia="en-US"/>
    </w:rPr>
  </w:style>
  <w:style w:type="character" w:styleId="Znakapoznpodarou">
    <w:name w:val="footnote reference"/>
    <w:semiHidden/>
    <w:rsid w:val="00E84AC0"/>
    <w:rPr>
      <w:vertAlign w:val="superscript"/>
    </w:rPr>
  </w:style>
  <w:style w:type="paragraph" w:styleId="Nzev">
    <w:name w:val="Title"/>
    <w:basedOn w:val="Normln"/>
    <w:link w:val="NzevChar"/>
    <w:qFormat/>
    <w:rsid w:val="00E84AC0"/>
    <w:pPr>
      <w:jc w:val="center"/>
    </w:pPr>
    <w:rPr>
      <w:rFonts w:ascii="TimesNewRomanPS-BoldMT" w:hAnsi="TimesNewRomanPS-BoldMT"/>
      <w:b/>
      <w:sz w:val="32"/>
      <w:szCs w:val="20"/>
      <w:lang w:eastAsia="en-US"/>
    </w:rPr>
  </w:style>
  <w:style w:type="character" w:customStyle="1" w:styleId="NzevChar">
    <w:name w:val="Název Char"/>
    <w:link w:val="Nzev"/>
    <w:rsid w:val="00E84AC0"/>
    <w:rPr>
      <w:rFonts w:ascii="TimesNewRomanPS-BoldMT" w:hAnsi="TimesNewRomanPS-BoldMT"/>
      <w:b/>
      <w:sz w:val="32"/>
      <w:lang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B4DA0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9B4DA0"/>
    <w:rPr>
      <w:rFonts w:ascii="Segoe UI" w:hAnsi="Segoe UI" w:cs="Segoe UI"/>
      <w:sz w:val="18"/>
      <w:szCs w:val="18"/>
    </w:rPr>
  </w:style>
  <w:style w:type="character" w:styleId="Odkaznakoment">
    <w:name w:val="annotation reference"/>
    <w:uiPriority w:val="99"/>
    <w:semiHidden/>
    <w:unhideWhenUsed/>
    <w:rsid w:val="00B0402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04023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04023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04023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B04023"/>
    <w:rPr>
      <w:b/>
      <w:bCs/>
    </w:rPr>
  </w:style>
  <w:style w:type="paragraph" w:styleId="Odstavecseseznamem">
    <w:name w:val="List Paragraph"/>
    <w:basedOn w:val="Normln"/>
    <w:uiPriority w:val="34"/>
    <w:qFormat/>
    <w:rsid w:val="00B84119"/>
    <w:pPr>
      <w:ind w:left="708"/>
    </w:pPr>
  </w:style>
  <w:style w:type="paragraph" w:styleId="Revize">
    <w:name w:val="Revision"/>
    <w:hidden/>
    <w:uiPriority w:val="99"/>
    <w:semiHidden/>
    <w:rsid w:val="00D71D5F"/>
    <w:rPr>
      <w:sz w:val="24"/>
      <w:szCs w:val="24"/>
    </w:rPr>
  </w:style>
  <w:style w:type="character" w:customStyle="1" w:styleId="Nadpis1Char">
    <w:name w:val="Nadpis 1 Char"/>
    <w:link w:val="Nadpis1"/>
    <w:uiPriority w:val="9"/>
    <w:rsid w:val="00E05B82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customStyle="1" w:styleId="Default">
    <w:name w:val="Default"/>
    <w:rsid w:val="004323EE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customStyle="1" w:styleId="a">
    <w:basedOn w:val="Normln"/>
    <w:next w:val="Podnadpis"/>
    <w:qFormat/>
    <w:rsid w:val="004F5747"/>
    <w:pPr>
      <w:jc w:val="center"/>
    </w:pPr>
    <w:rPr>
      <w:b/>
      <w:sz w:val="32"/>
      <w:szCs w:val="20"/>
      <w:lang w:val="en-GB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4F5747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4F5747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195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2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4</Words>
  <Characters>1426</Characters>
  <Application>Microsoft Office Word</Application>
  <DocSecurity>0</DocSecurity>
  <Lines>40</Lines>
  <Paragraphs>1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řírodovědecká fakulta JU</vt:lpstr>
      <vt:lpstr>Psí školička BaF Kovalovice – ROZVRH HODIN 2</vt:lpstr>
    </vt:vector>
  </TitlesOfParts>
  <Company>HELP reality s.r.o.</Company>
  <LinksUpToDate>false</LinksUpToDate>
  <CharactersWithSpaces>1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řírodovědecká fakulta JU</dc:title>
  <dc:subject/>
  <dc:creator>Tomáš Hauer</dc:creator>
  <cp:keywords/>
  <cp:lastModifiedBy>Hauer Tomáš</cp:lastModifiedBy>
  <cp:revision>3</cp:revision>
  <cp:lastPrinted>2019-11-19T07:25:00Z</cp:lastPrinted>
  <dcterms:created xsi:type="dcterms:W3CDTF">2022-06-24T09:09:00Z</dcterms:created>
  <dcterms:modified xsi:type="dcterms:W3CDTF">2022-06-24T09:14:00Z</dcterms:modified>
</cp:coreProperties>
</file>